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56CE80DF" w:rsidR="00F250B6" w:rsidRPr="00F250B6" w:rsidRDefault="00EB159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7C82CC3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</w:t>
            </w:r>
            <w:r w:rsidR="00EB1594">
              <w:rPr>
                <w:rFonts w:eastAsia="Times New Roman" w:cstheme="minorHAnsi"/>
                <w:lang w:eastAsia="en-GB"/>
              </w:rPr>
              <w:t>he camera output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9896C8B" w:rsidR="00F250B6" w:rsidRPr="00F250B6" w:rsidRDefault="00EB159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zu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58C85B11" w:rsidR="00F250B6" w:rsidRPr="00F250B6" w:rsidRDefault="00EB159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zu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59CEAE81" w:rsidR="00F250B6" w:rsidRPr="00F250B6" w:rsidRDefault="00E55F84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  <w:r w:rsidR="00E27F05"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1222CE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A346475" w:rsidR="00F250B6" w:rsidRPr="00F250B6" w:rsidRDefault="00EB159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zu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CDB6B39" w:rsidR="00F250B6" w:rsidRPr="00F250B6" w:rsidRDefault="00EB159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08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0226B5DF" w:rsidR="00F250B6" w:rsidRPr="00F250B6" w:rsidRDefault="00EB159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B camera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633D2EC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626FC6E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3CE7070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</w:t>
            </w:r>
            <w:r w:rsidR="00E27F05">
              <w:rPr>
                <w:rFonts w:eastAsia="Times New Roman" w:cstheme="minorHAnsi"/>
                <w:lang w:eastAsia="en-GB"/>
              </w:rPr>
              <w:t>camera on the application work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605BB0BA" w:rsidR="00F250B6" w:rsidRPr="00F250B6" w:rsidRDefault="00E27F0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un the application through pyth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9CB2CF9" w:rsidR="00F250B6" w:rsidRPr="00F250B6" w:rsidRDefault="00E27F0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indow should pop out with camera outpu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420C958B" w:rsidR="00F250B6" w:rsidRPr="00F250B6" w:rsidRDefault="00E27F0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45F7F45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BE5271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4049D14D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52E6FE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4BCF5F1B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3BD11402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2A9DE21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EDA00D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5018F"/>
    <w:rsid w:val="00393168"/>
    <w:rsid w:val="006938D0"/>
    <w:rsid w:val="00E27F05"/>
    <w:rsid w:val="00E55F84"/>
    <w:rsid w:val="00EB1594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izzul Firdaus</cp:lastModifiedBy>
  <cp:revision>3</cp:revision>
  <dcterms:created xsi:type="dcterms:W3CDTF">2022-08-19T13:45:00Z</dcterms:created>
  <dcterms:modified xsi:type="dcterms:W3CDTF">2022-08-19T14:20:00Z</dcterms:modified>
</cp:coreProperties>
</file>